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sal</w:t>
      </w:r>
      <w:r>
        <w:t xml:space="preserve"> </w:t>
      </w:r>
      <w:r>
        <w:t xml:space="preserve">Claims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Trattner</w:t>
      </w:r>
    </w:p>
    <w:p>
      <w:pPr>
        <w:pStyle w:val="Date"/>
      </w:pPr>
      <w:r>
        <w:t xml:space="preserve">3/16/2022</w:t>
      </w:r>
    </w:p>
    <w:bookmarkStart w:id="20" w:name="summary-statistics-tables"/>
    <w:p>
      <w:pPr>
        <w:pStyle w:val="Heading1"/>
      </w:pPr>
      <w:r>
        <w:t xml:space="preserve">Summary Statistics Tables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rPr>
          <w:bCs/>
          <w:b/>
        </w:rPr>
        <w:t xml:space="preserve">Summary Statistics for NLSY Variables</w:t>
      </w:r>
      <w:r>
        <w:t xml:space="preserve"> </w:t>
      </w:r>
      <w:r>
        <w:t xml:space="preserve">Physical Health scale ranges from 10 to 70.</w:t>
      </w:r>
      <w:r>
        <w:t xml:space="preserve"> </w:t>
      </w:r>
      <w:r>
        <w:t xml:space="preserve">Depression measure from CES-D, ranging from 0 to 24;</w:t>
      </w:r>
      <w:r>
        <w:t xml:space="preserve"> </w:t>
      </w:r>
      <w:r>
        <w:t xml:space="preserve">Neuroticism and Conscientiousness dervied from TIPI, ranging from 1 to 7;</w:t>
      </w:r>
      <w:r>
        <w:t xml:space="preserve"> </w:t>
      </w:r>
      <w:r>
        <w:t xml:space="preserve">Education represents highest grade completed, ranging from 0 (none) to 20 (eight years of college or more);</w:t>
      </w:r>
      <w:r>
        <w:t xml:space="preserve"> </w:t>
      </w:r>
      <w:r>
        <w:t xml:space="preserve">Income represents total net family income in 2014 doll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17"/>
        <w:gridCol w:w="821"/>
        <w:gridCol w:w="1341"/>
        <w:gridCol w:w="764"/>
        <w:gridCol w:w="1097"/>
        <w:gridCol w:w="1097"/>
        <w:gridCol w:w="1097"/>
        <w:gridCol w:w="895"/>
        <w:gridCol w:w="1653"/>
      </w:tblGrid>
      <w:tr>
        <w:trPr>
          <w:cantSplit/>
          <w:trHeight w:val="57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tandard Devi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25th Percenti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50th Percenti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75th Percenti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umber of Observations</w:t>
            </w:r>
          </w:p>
        </w:tc>
      </w:tr>
      <w:tr>
        <w:trPr>
          <w:cantSplit/>
          <w:trHeight w:val="6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Physical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4"/>
                <w:szCs w:val="24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4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6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8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8,402</w:t>
            </w:r>
          </w:p>
        </w:tc>
      </w:tr>
      <w:tr>
        <w:trPr>
          <w:cantSplit/>
          <w:trHeight w:val="63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Physical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49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46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3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7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,804</w:t>
            </w:r>
          </w:p>
        </w:tc>
      </w:tr>
      <w:tr>
        <w:trPr>
          <w:cantSplit/>
          <w:trHeight w:val="6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Depress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,813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Neurotici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,96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Conscient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,96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Educ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3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,693</w:t>
            </w:r>
          </w:p>
        </w:tc>
      </w:tr>
      <w:tr>
        <w:trPr>
          <w:cantSplit/>
          <w:trHeight w:val="615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Inco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4"/>
                <w:szCs w:val="24"/>
                <w:color w:val="000000"/>
              </w:rPr>
              <w:t xml:space="preserve">i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68,487.8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85,978.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-3.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11,342.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47,00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94,861.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595,986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4"/>
                <w:szCs w:val="24"/>
                <w:color w:val="000000"/>
              </w:rPr>
              <w:t xml:space="preserve">7,693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 measured at age 40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i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 measured at age 50</w:t>
            </w:r>
          </w:p>
        </w:tc>
      </w:tr>
    </w:tbl>
    <w:bookmarkEnd w:id="20"/>
    <w:bookmarkStart w:id="26" w:name="discordant-kinship-regression-results"/>
    <w:p>
      <w:pPr>
        <w:pStyle w:val="Heading1"/>
      </w:pPr>
      <w:r>
        <w:t xml:space="preserve">Discordant Kinship Regression Results</w:t>
      </w:r>
    </w:p>
    <w:bookmarkStart w:id="21" w:name="X254725b1611fad1f49ae91c6e98e8b260bed426"/>
    <w:p>
      <w:pPr>
        <w:pStyle w:val="Heading2"/>
      </w:pPr>
      <w:r>
        <w:t xml:space="preserve">Does Conscientiousness Causally Influence Physical Health (At Age 50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6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e_50_physical_health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9.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0, -0.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, 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, 0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, 0.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1, 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454; Adjusted R² = 0.452; Sigma = 0.693; Statistic = 271; p-value = &lt;0.001; df = 6; Log-likelihood = -2,066; AIC = 4,149; BIC = 4,194; Deviance = 942; Residual df = 1,960; No. Obs. = 1,967</w:t>
            </w:r>
          </w:p>
        </w:tc>
      </w:tr>
    </w:tbl>
    <w:bookmarkEnd w:id="21"/>
    <w:bookmarkStart w:id="22" w:name="X75f0f77d88ef9f98ebc4f05d625e701e489c13c"/>
    <w:p>
      <w:pPr>
        <w:pStyle w:val="Heading2"/>
      </w:pPr>
      <w:r>
        <w:t xml:space="preserve">Does Conscientiousness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32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9, 0.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0, 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, -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, 0.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460; Adjusted R² = 0.459; Sigma = 0.673; Statistic = 290; p-value = &lt;0.001; df = 6; Log-likelihood = -2,095; AIC = 4,205; BIC = 4,250; Deviance = 926; Residual df = 2,043; No. Obs. = 2,050</w:t>
            </w:r>
          </w:p>
        </w:tc>
      </w:tr>
    </w:tbl>
    <w:bookmarkEnd w:id="22"/>
    <w:bookmarkStart w:id="23" w:name="X1ffc0370dbbde6eb80a28138240172a0a3b46db"/>
    <w:p>
      <w:pPr>
        <w:pStyle w:val="Heading2"/>
      </w:pPr>
      <w:r>
        <w:t xml:space="preserve">Does Conscientiousness Causally Influence Mental Health (Depression) with Income and Highest Grade Level (At Age 50) as Covariate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40"/>
        <w:gridCol w:w="912"/>
        <w:gridCol w:w="1389"/>
        <w:gridCol w:w="1463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.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5, 0.8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, 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ghest_grade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, 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nfi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, 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ghest_grade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, 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nfi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, 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, 0.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460; Adjusted R² = 0.452; Sigma = 0.616; Statistic = 56.6; p-value = &lt;0.001; df = 10; Log-likelihood = -627; AIC = 1,277; BIC = 1,331; Deviance = 253; Residual df = 665; No. Obs. = 676</w:t>
            </w:r>
          </w:p>
        </w:tc>
      </w:tr>
    </w:tbl>
    <w:bookmarkEnd w:id="23"/>
    <w:bookmarkStart w:id="24" w:name="Xf4361cf81d1f2bc0c7305512214073eca5cb360"/>
    <w:p>
      <w:pPr>
        <w:pStyle w:val="Heading2"/>
      </w:pPr>
      <w:r>
        <w:t xml:space="preserve">Does Neuroticism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9, 0.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uroticism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, 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uroticism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, 0.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9, 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0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, -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463; Adjusted R² = 0.462; Sigma = 0.672; Statistic = 293; p-value = &lt;0.001; df = 6; Log-likelihood = -2,086; AIC = 4,189; BIC = 4,234; Deviance = 921; Residual df = 2,039; No. Obs. = 2,046</w:t>
            </w:r>
          </w:p>
        </w:tc>
      </w:tr>
    </w:tbl>
    <w:bookmarkEnd w:id="24"/>
    <w:bookmarkStart w:id="25" w:name="X2f58f9591a4e286fc8fb22355b2f8ba01016f83"/>
    <w:p>
      <w:pPr>
        <w:pStyle w:val="Heading2"/>
      </w:pPr>
      <w:r>
        <w:t xml:space="preserve">Does Neuroticism Causally Influence Mental Health (Depression) with Income and Highest Grade Level (At Age 50) as Covariates?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40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pression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, 0.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uroticism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, 0.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ghest_grade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, 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nfi_at_age_50_dif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uroticism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8, 0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ghest_grade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, 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nfi_at_age_50_mea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2, -0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_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, 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_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, 0.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472; Adjusted R² = 0.464; Sigma = 0.610; Statistic = 59.5; p-value = &lt;0.001; df = 10; Log-likelihood = -620; AIC = 1,265; BIC = 1,319; Deviance = 248; Residual df = 666; No. Obs. = 677</w:t>
            </w:r>
          </w:p>
        </w:tc>
      </w:tr>
    </w:tbl>
    <w:bookmarkEnd w:id="25"/>
    <w:bookmarkEnd w:id="26"/>
    <w:bookmarkStart w:id="32" w:name="X9ac00f892257f251e030aec81221cbd129a90f9"/>
    <w:p>
      <w:pPr>
        <w:pStyle w:val="Heading1"/>
      </w:pPr>
      <w:r>
        <w:t xml:space="preserve">Non-Discordant Kinship Regression Results</w:t>
      </w:r>
    </w:p>
    <w:bookmarkStart w:id="27" w:name="Xfa563173063c105959971b5cec97f254727e48e"/>
    <w:p>
      <w:pPr>
        <w:pStyle w:val="Heading2"/>
      </w:pPr>
      <w:r>
        <w:t xml:space="preserve">Does Conscientiousness Causally Influence Physical Health (At Age 50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59"/>
        <w:gridCol w:w="863"/>
        <w:gridCol w:w="1389"/>
        <w:gridCol w:w="1389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, 0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, 0.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, 0.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027; Adjusted R² = 0.026; Sigma = 0.904; Statistic = 18.5; p-value = &lt;0.001; df = 3; Log-likelihood = -2,591; AIC = 5,192; BIC = 5,220; Deviance = 1,605; Residual df = 1,963; No. Obs. = 1,967</w:t>
            </w:r>
          </w:p>
        </w:tc>
      </w:tr>
    </w:tbl>
    <w:bookmarkEnd w:id="27"/>
    <w:bookmarkStart w:id="28" w:name="X50d2438f2a5d4c856b0dd3c8662afa2bed5d449"/>
    <w:p>
      <w:pPr>
        <w:pStyle w:val="Heading2"/>
      </w:pPr>
      <w:r>
        <w:t xml:space="preserve">Does Conscientiousness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59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9, -0.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1, -0.0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3, -0.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045; Adjusted R² = 0.044; Sigma = 0.949; Statistic = 32.2; p-value = &lt;0.001; df = 3; Log-likelihood = -2,798; AIC = 5,607; BIC = 5,635; Deviance = 1,841; Residual df = 2,046; No. Obs. = 2,050</w:t>
            </w:r>
          </w:p>
        </w:tc>
      </w:tr>
    </w:tbl>
    <w:bookmarkEnd w:id="28"/>
    <w:bookmarkStart w:id="29" w:name="Xfd52df7ce8b98aaa3959e71153ad776aa48ccbf"/>
    <w:p>
      <w:pPr>
        <w:pStyle w:val="Heading2"/>
      </w:pPr>
      <w:r>
        <w:t xml:space="preserve">Does Conscientiousness Causally Influence Mental Health (Depression) with Income and Highest Grade Level (At Age 50) as Covariates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7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nscientousn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8, -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6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0, 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ghest_grade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8, -0.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nfi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068; Adjusted R² = 0.064; Sigma = 0.876; Statistic = 16.4; p-value = &lt;0.001; df = 5; Log-likelihood = -1,441; AIC = 2,896; BIC = 2,932; Deviance = 856; Residual df = 1,117; No. Obs. = 1,123</w:t>
            </w:r>
          </w:p>
        </w:tc>
      </w:tr>
    </w:tbl>
    <w:bookmarkEnd w:id="29"/>
    <w:bookmarkStart w:id="30" w:name="X1f0b4b76ae519fb60fe6b266b1ebf3744aa693f"/>
    <w:p>
      <w:pPr>
        <w:pStyle w:val="Heading2"/>
      </w:pPr>
      <w:r>
        <w:t xml:space="preserve">Does Neuroticism Causally Influence Mental Health (Depression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uroticis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4, 0.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2, -0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.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1, -0.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056; Adjusted R² = 0.055; Sigma = 0.944; Statistic = 40.7; p-value = &lt;0.001; df = 3; Log-likelihood = -2,783; AIC = 5,577; BIC = 5,605; Deviance = 1,820; Residual df = 2,042; No. Obs. = 2,046</w:t>
            </w:r>
          </w:p>
        </w:tc>
      </w:tr>
    </w:tbl>
    <w:bookmarkEnd w:id="30"/>
    <w:bookmarkStart w:id="31" w:name="X99e613524995bb63610805226ed22de849fa8bc"/>
    <w:p>
      <w:pPr>
        <w:pStyle w:val="Heading2"/>
      </w:pPr>
      <w:r>
        <w:t xml:space="preserve">Does Neuroticism Causally Influence Mental Health (Depression) with Income and Highest Grade Level (At Age 50) as Covariates?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67"/>
        <w:gridCol w:w="912"/>
        <w:gridCol w:w="1389"/>
        <w:gridCol w:w="1536"/>
        <w:gridCol w:w="1193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-Stat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uroticis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, 0.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2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ghest_grade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6, -0.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9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nfi_at_age_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8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0.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² = 0.078; Adjusted R² = 0.073; Sigma = 0.876; Statistic = 18.8; p-value = &lt;0.001; df = 5; Log-likelihood = -1,445; AIC = 2,903; BIC = 2,939; Deviance = 859; Residual df = 1,119; No. Obs. = 1,125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sal Claims Tables</dc:title>
  <dc:creator>Jonathan Trattner</dc:creator>
  <cp:keywords/>
  <dcterms:created xsi:type="dcterms:W3CDTF">2022-05-12T19:53:19Z</dcterms:created>
  <dcterms:modified xsi:type="dcterms:W3CDTF">2022-05-12T19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2</vt:lpwstr>
  </property>
  <property fmtid="{D5CDD505-2E9C-101B-9397-08002B2CF9AE}" pid="3" name="output">
    <vt:lpwstr>pdf_document</vt:lpwstr>
  </property>
</Properties>
</file>